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32510e17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32510e17-ba88-11eb-a60c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0:47:38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UlEQVR42s2WQW5DQQhDrV6A+9/SN6A8T3bdVIJFRonyfxaWwcaM+s+xvuo/SVU1v+XKi3/09/z3P3V1V9kDydN8tniCnQdt+PNygDeVlmXqPsFLmQN3wo+upYnti/49fT/nQN/nm+kg9eZ5Wa/DUDZurDU/DRRmGaQhO09rPQRSlAZ9re9zSuNBufd6MBj2I6qDeXtmHmpMsA/0HSBKTSbs9WickmTBL17rwZQlDEDO+9Z/BtJK/tWFviMJ1BgU7/M5o4a87ZO8eilFmqKH9/0bXo4ikDyY307yoQnnoH8QZDLE96BeVm+MowP/dYZD/iySdf/e/hhhyaoUf3E/eNeNZOvJ/k2mMnM+wWN7GAP6hB/eG8MQVyf3K5gFVAf7kvWmBCBTd+K/773v/gKO/mYyt3+szA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Is qlink down in my area Muskogee Oklahoma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32510e17-ba88-11eb-a60c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0:47:38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32510e17-ba88-11eb-a60c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32510e17-ba88-11eb-a60c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32510e17</dc:title>
  <dc:creator/>
  <cp:keywords/>
  <dcterms:created xsi:type="dcterms:W3CDTF">2026-05-03T10:47:39Z</dcterms:created>
  <dcterms:modified xsi:type="dcterms:W3CDTF">2026-05-03T10:4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